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B6A39" w14:textId="7C13AA18" w:rsidR="004D29A4" w:rsidRDefault="006F796B" w:rsidP="006F796B">
      <w:pPr>
        <w:jc w:val="center"/>
        <w:rPr>
          <w:rFonts w:ascii="Times New Roman" w:hAnsi="Times New Roman" w:cs="Times New Roman"/>
          <w:b/>
          <w:bCs/>
          <w:u w:val="single"/>
        </w:rPr>
      </w:pPr>
      <w:r w:rsidRPr="006F796B">
        <w:rPr>
          <w:rFonts w:ascii="Times New Roman" w:hAnsi="Times New Roman" w:cs="Times New Roman"/>
          <w:b/>
          <w:bCs/>
          <w:u w:val="single"/>
        </w:rPr>
        <w:t>WEEK 4 - A CASE STUDY USING R</w:t>
      </w:r>
    </w:p>
    <w:p w14:paraId="06FF3EDD" w14:textId="705891CA" w:rsidR="00600E87" w:rsidRDefault="00600E87" w:rsidP="006F796B">
      <w:pPr>
        <w:rPr>
          <w:rFonts w:ascii="Times New Roman" w:hAnsi="Times New Roman" w:cs="Times New Roman"/>
          <w:b/>
          <w:bCs/>
          <w:u w:val="single"/>
        </w:rPr>
      </w:pPr>
      <w:r w:rsidRPr="00685404">
        <w:rPr>
          <w:rFonts w:ascii="Times New Roman" w:hAnsi="Times New Roman" w:cs="Times New Roman"/>
          <w:b/>
          <w:bCs/>
          <w:u w:val="single"/>
        </w:rPr>
        <w:t>4.1 LECTURE, PART 1 - INTRODUCTION</w:t>
      </w:r>
    </w:p>
    <w:p w14:paraId="10DDE6E6" w14:textId="1B636A16" w:rsidR="00685404" w:rsidRPr="002A36DB" w:rsidRDefault="002A36DB" w:rsidP="006F796B">
      <w:pPr>
        <w:rPr>
          <w:rFonts w:ascii="Times New Roman" w:hAnsi="Times New Roman" w:cs="Times New Roman"/>
          <w:i/>
          <w:iCs/>
        </w:rPr>
      </w:pPr>
      <w:r w:rsidRPr="002A36DB">
        <w:rPr>
          <w:rFonts w:ascii="Times New Roman" w:hAnsi="Times New Roman" w:cs="Times New Roman"/>
          <w:i/>
          <w:iCs/>
        </w:rPr>
        <w:t>Video has been watched</w:t>
      </w:r>
    </w:p>
    <w:p w14:paraId="7C7FD2E5" w14:textId="2BEFCA6A" w:rsidR="00131D56" w:rsidRDefault="00131D56" w:rsidP="006F796B">
      <w:pPr>
        <w:rPr>
          <w:rFonts w:ascii="Times New Roman" w:hAnsi="Times New Roman" w:cs="Times New Roman"/>
          <w:b/>
          <w:bCs/>
          <w:u w:val="single"/>
        </w:rPr>
      </w:pPr>
      <w:r w:rsidRPr="00685404">
        <w:rPr>
          <w:rFonts w:ascii="Times New Roman" w:hAnsi="Times New Roman" w:cs="Times New Roman"/>
          <w:b/>
          <w:bCs/>
          <w:u w:val="single"/>
        </w:rPr>
        <w:t>4.2 LECTURE, PART 2 - SCENTED CANDLES</w:t>
      </w:r>
    </w:p>
    <w:p w14:paraId="29351B94" w14:textId="45685621" w:rsidR="00685404" w:rsidRPr="002A36DB" w:rsidRDefault="002A36DB" w:rsidP="006F796B">
      <w:pPr>
        <w:rPr>
          <w:rFonts w:ascii="Times New Roman" w:hAnsi="Times New Roman" w:cs="Times New Roman"/>
          <w:i/>
          <w:iCs/>
        </w:rPr>
      </w:pPr>
      <w:r w:rsidRPr="002A36DB">
        <w:rPr>
          <w:rFonts w:ascii="Times New Roman" w:hAnsi="Times New Roman" w:cs="Times New Roman"/>
          <w:i/>
          <w:iCs/>
        </w:rPr>
        <w:t>Video has been watched</w:t>
      </w:r>
    </w:p>
    <w:p w14:paraId="5C30ABE3" w14:textId="756FB2C9" w:rsidR="00131D56" w:rsidRDefault="00131D56" w:rsidP="006F796B">
      <w:pPr>
        <w:rPr>
          <w:rFonts w:ascii="Times New Roman" w:hAnsi="Times New Roman" w:cs="Times New Roman"/>
          <w:b/>
          <w:bCs/>
          <w:u w:val="single"/>
        </w:rPr>
      </w:pPr>
      <w:r w:rsidRPr="00685404">
        <w:rPr>
          <w:rFonts w:ascii="Times New Roman" w:hAnsi="Times New Roman" w:cs="Times New Roman"/>
          <w:b/>
          <w:bCs/>
          <w:u w:val="single"/>
        </w:rPr>
        <w:t>4.3 LECTURE, PART 3 - SCENTED CANDLES BAR CHART</w:t>
      </w:r>
    </w:p>
    <w:p w14:paraId="592AC7CC" w14:textId="3D506CD9" w:rsidR="00685404" w:rsidRPr="00996FA5" w:rsidRDefault="00996FA5" w:rsidP="006F796B">
      <w:pPr>
        <w:rPr>
          <w:rFonts w:ascii="Times New Roman" w:hAnsi="Times New Roman" w:cs="Times New Roman"/>
          <w:i/>
          <w:iCs/>
        </w:rPr>
      </w:pPr>
      <w:r w:rsidRPr="002A36DB">
        <w:rPr>
          <w:rFonts w:ascii="Times New Roman" w:hAnsi="Times New Roman" w:cs="Times New Roman"/>
          <w:i/>
          <w:iCs/>
        </w:rPr>
        <w:t>Video has been watched</w:t>
      </w:r>
    </w:p>
    <w:p w14:paraId="7E48C3B4" w14:textId="0BCC916D" w:rsidR="00685404" w:rsidRDefault="00131D56" w:rsidP="006F796B">
      <w:pPr>
        <w:rPr>
          <w:rFonts w:ascii="Times New Roman" w:hAnsi="Times New Roman" w:cs="Times New Roman"/>
          <w:b/>
          <w:bCs/>
          <w:u w:val="single"/>
        </w:rPr>
      </w:pPr>
      <w:r w:rsidRPr="00685404">
        <w:rPr>
          <w:rFonts w:ascii="Times New Roman" w:hAnsi="Times New Roman" w:cs="Times New Roman"/>
          <w:b/>
          <w:bCs/>
          <w:u w:val="single"/>
        </w:rPr>
        <w:t>4.4 LECTURE, PART 4 - USING RMARKDOWN</w:t>
      </w:r>
    </w:p>
    <w:p w14:paraId="41F3BA45" w14:textId="622EB2AB" w:rsidR="006459E8" w:rsidRPr="006459E8" w:rsidRDefault="006459E8" w:rsidP="006F796B">
      <w:pPr>
        <w:rPr>
          <w:rFonts w:ascii="Times New Roman" w:hAnsi="Times New Roman" w:cs="Times New Roman"/>
          <w:i/>
          <w:iCs/>
        </w:rPr>
      </w:pPr>
      <w:r w:rsidRPr="002A36DB">
        <w:rPr>
          <w:rFonts w:ascii="Times New Roman" w:hAnsi="Times New Roman" w:cs="Times New Roman"/>
          <w:i/>
          <w:iCs/>
        </w:rPr>
        <w:t>Video has been watched</w:t>
      </w:r>
    </w:p>
    <w:p w14:paraId="2E40F2B3" w14:textId="4888BDDC" w:rsidR="00131D56" w:rsidRDefault="00131D56" w:rsidP="006F796B">
      <w:pPr>
        <w:rPr>
          <w:rFonts w:ascii="Times New Roman" w:hAnsi="Times New Roman" w:cs="Times New Roman"/>
          <w:b/>
          <w:bCs/>
          <w:u w:val="single"/>
        </w:rPr>
      </w:pPr>
      <w:r w:rsidRPr="00685404">
        <w:rPr>
          <w:rFonts w:ascii="Times New Roman" w:hAnsi="Times New Roman" w:cs="Times New Roman"/>
          <w:b/>
          <w:bCs/>
          <w:u w:val="single"/>
        </w:rPr>
        <w:t>4.5 PRACTICAL TASKS</w:t>
      </w:r>
    </w:p>
    <w:p w14:paraId="40E8894C" w14:textId="7D837818" w:rsidR="00685404" w:rsidRPr="00B4692F" w:rsidRDefault="00B4692F" w:rsidP="006F796B">
      <w:pPr>
        <w:rPr>
          <w:rFonts w:ascii="Times New Roman" w:hAnsi="Times New Roman" w:cs="Times New Roman"/>
          <w:i/>
          <w:iCs/>
          <w:color w:val="FF0000"/>
        </w:rPr>
      </w:pPr>
      <w:r w:rsidRPr="00B4692F">
        <w:rPr>
          <w:rFonts w:ascii="Times New Roman" w:hAnsi="Times New Roman" w:cs="Times New Roman"/>
          <w:i/>
          <w:iCs/>
          <w:color w:val="FF0000"/>
        </w:rPr>
        <w:t>Completed</w:t>
      </w:r>
    </w:p>
    <w:sectPr w:rsidR="00685404" w:rsidRPr="00B4692F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F374E3" w14:textId="77777777" w:rsidR="00F6175A" w:rsidRDefault="00F6175A" w:rsidP="00DD6FFF">
      <w:pPr>
        <w:spacing w:after="0" w:line="240" w:lineRule="auto"/>
      </w:pPr>
      <w:r>
        <w:separator/>
      </w:r>
    </w:p>
  </w:endnote>
  <w:endnote w:type="continuationSeparator" w:id="0">
    <w:p w14:paraId="6D72E0CA" w14:textId="77777777" w:rsidR="00F6175A" w:rsidRDefault="00F6175A" w:rsidP="00DD6F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7853C6" w14:textId="77777777" w:rsidR="00F6175A" w:rsidRDefault="00F6175A" w:rsidP="00DD6FFF">
      <w:pPr>
        <w:spacing w:after="0" w:line="240" w:lineRule="auto"/>
      </w:pPr>
      <w:r>
        <w:separator/>
      </w:r>
    </w:p>
  </w:footnote>
  <w:footnote w:type="continuationSeparator" w:id="0">
    <w:p w14:paraId="7585B0FB" w14:textId="77777777" w:rsidR="00F6175A" w:rsidRDefault="00F6175A" w:rsidP="00DD6F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58AF95" w14:textId="7B1760AA" w:rsidR="00DD6FFF" w:rsidRPr="00DD6FFF" w:rsidRDefault="00DD6FFF">
    <w:pPr>
      <w:pStyle w:val="Header"/>
      <w:rPr>
        <w:rFonts w:ascii="Times New Roman" w:hAnsi="Times New Roman" w:cs="Times New Roman"/>
      </w:rPr>
    </w:pPr>
    <w:r w:rsidRPr="00DD6FFF">
      <w:rPr>
        <w:rFonts w:ascii="Times New Roman" w:hAnsi="Times New Roman" w:cs="Times New Roman"/>
      </w:rPr>
      <w:t>SHAKIL AL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1tDS1MDOzNDYyN7VQ0lEKTi0uzszPAykwqgUAmpgzIywAAAA="/>
  </w:docVars>
  <w:rsids>
    <w:rsidRoot w:val="009659A8"/>
    <w:rsid w:val="0001362E"/>
    <w:rsid w:val="00131D56"/>
    <w:rsid w:val="002A36DB"/>
    <w:rsid w:val="004538E2"/>
    <w:rsid w:val="004D29A4"/>
    <w:rsid w:val="00600E87"/>
    <w:rsid w:val="006459E8"/>
    <w:rsid w:val="0065304E"/>
    <w:rsid w:val="00685404"/>
    <w:rsid w:val="006B6C56"/>
    <w:rsid w:val="006F796B"/>
    <w:rsid w:val="00792CF1"/>
    <w:rsid w:val="008B2621"/>
    <w:rsid w:val="009659A8"/>
    <w:rsid w:val="00996FA5"/>
    <w:rsid w:val="00A01C78"/>
    <w:rsid w:val="00B4692F"/>
    <w:rsid w:val="00C4574D"/>
    <w:rsid w:val="00CD4C4F"/>
    <w:rsid w:val="00CE0A73"/>
    <w:rsid w:val="00DD6FFF"/>
    <w:rsid w:val="00F50C5F"/>
    <w:rsid w:val="00F61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77A70F"/>
  <w15:chartTrackingRefBased/>
  <w15:docId w15:val="{25AAA437-8CB3-4999-AFC7-9FE9B184CE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59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6F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6FFF"/>
  </w:style>
  <w:style w:type="paragraph" w:styleId="Footer">
    <w:name w:val="footer"/>
    <w:basedOn w:val="Normal"/>
    <w:link w:val="FooterChar"/>
    <w:uiPriority w:val="99"/>
    <w:unhideWhenUsed/>
    <w:rsid w:val="00DD6F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6F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6</Words>
  <Characters>265</Characters>
  <Application>Microsoft Office Word</Application>
  <DocSecurity>0</DocSecurity>
  <Lines>2</Lines>
  <Paragraphs>1</Paragraphs>
  <ScaleCrop>false</ScaleCrop>
  <Company/>
  <LinksUpToDate>false</LinksUpToDate>
  <CharactersWithSpaces>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kil ali</dc:creator>
  <cp:keywords/>
  <dc:description/>
  <cp:lastModifiedBy>shakil ali</cp:lastModifiedBy>
  <cp:revision>11</cp:revision>
  <dcterms:created xsi:type="dcterms:W3CDTF">2021-01-31T20:46:00Z</dcterms:created>
  <dcterms:modified xsi:type="dcterms:W3CDTF">2021-02-01T21:53:00Z</dcterms:modified>
</cp:coreProperties>
</file>